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61E" w:rsidRDefault="00101667">
      <w:pPr>
        <w:pStyle w:val="Standard"/>
        <w:pageBreakBefore/>
        <w:spacing w:line="240" w:lineRule="auto"/>
        <w:jc w:val="center"/>
        <w:rPr>
          <w:rFonts w:ascii="Andika" w:hAnsi="Andika"/>
          <w:color w:val="333333"/>
        </w:rPr>
      </w:pPr>
      <w:r>
        <w:rPr>
          <w:rFonts w:ascii="Andika" w:hAnsi="Andika" w:cs="Times New Roman"/>
          <w:b/>
          <w:color w:val="333333"/>
          <w:u w:val="single"/>
        </w:rPr>
        <w:t>Form III-Homework 1: Structure of the Earth</w:t>
      </w:r>
      <w:r w:rsidR="00E83812">
        <w:rPr>
          <w:rFonts w:ascii="Andika" w:hAnsi="Andika" w:cs="Times New Roman"/>
          <w:b/>
          <w:color w:val="333333"/>
          <w:u w:val="single"/>
        </w:rPr>
        <w:t xml:space="preserve"> Questions</w:t>
      </w:r>
    </w:p>
    <w:p w:rsidR="0084461E" w:rsidRDefault="00727BC1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Instructions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Respond to questions below by writing on a piece of paper</w:t>
      </w:r>
      <w:r w:rsidR="007C1223">
        <w:rPr>
          <w:rFonts w:ascii="Andika" w:hAnsi="Andika" w:cs="Times New Roman"/>
          <w:color w:val="333333"/>
        </w:rPr>
        <w:t xml:space="preserve"> and take a picture of it</w:t>
      </w:r>
      <w:r>
        <w:rPr>
          <w:rFonts w:ascii="Andika" w:hAnsi="Andika" w:cs="Times New Roman"/>
          <w:color w:val="333333"/>
        </w:rPr>
        <w:t xml:space="preserve"> for submission. You can also use computer writing program if you are able to.</w:t>
      </w:r>
    </w:p>
    <w:p w:rsidR="0084461E" w:rsidRDefault="00727BC1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Submission deadline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Submit your answers before 1</w:t>
      </w:r>
      <w:r>
        <w:rPr>
          <w:rFonts w:ascii="Andika" w:hAnsi="Andika" w:cs="Times New Roman"/>
          <w:color w:val="333333"/>
          <w:vertAlign w:val="superscript"/>
        </w:rPr>
        <w:t>st</w:t>
      </w:r>
      <w:r>
        <w:rPr>
          <w:rFonts w:ascii="Andika" w:hAnsi="Andika" w:cs="Times New Roman"/>
          <w:color w:val="333333"/>
        </w:rPr>
        <w:t xml:space="preserve"> May by clicking </w:t>
      </w:r>
      <w:hyperlink r:id="rId7" w:history="1">
        <w:r w:rsidRPr="00E83812">
          <w:rPr>
            <w:rStyle w:val="Hyperlink"/>
            <w:rFonts w:ascii="Andika" w:hAnsi="Andika" w:cs="Times New Roman"/>
          </w:rPr>
          <w:t>HERE</w:t>
        </w:r>
      </w:hyperlink>
      <w:r>
        <w:rPr>
          <w:rFonts w:ascii="Andika" w:hAnsi="Andika" w:cs="Times New Roman"/>
          <w:color w:val="333333"/>
        </w:rPr>
        <w:t xml:space="preserve"> to fill your information and upload you answers for submission.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You can also visit </w:t>
      </w:r>
      <w:hyperlink r:id="rId8" w:history="1">
        <w:r w:rsidRPr="00E83812">
          <w:rPr>
            <w:rStyle w:val="Hyperlink"/>
            <w:rFonts w:ascii="Andika" w:hAnsi="Andika" w:cs="Times New Roman"/>
          </w:rPr>
          <w:t>www.mmao.space</w:t>
        </w:r>
      </w:hyperlink>
      <w:r>
        <w:rPr>
          <w:rFonts w:ascii="Andika" w:hAnsi="Andika" w:cs="Times New Roman"/>
          <w:color w:val="333333"/>
        </w:rPr>
        <w:t xml:space="preserve"> at the same page where you got this homework to submit your answers.</w:t>
      </w:r>
    </w:p>
    <w:p w:rsidR="0084461E" w:rsidRDefault="00727BC1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Assistance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For any questions plea</w:t>
      </w:r>
      <w:r w:rsidR="000C6F4F">
        <w:rPr>
          <w:rFonts w:ascii="Andika" w:hAnsi="Andika" w:cs="Times New Roman"/>
          <w:color w:val="333333"/>
        </w:rPr>
        <w:t xml:space="preserve">se contact:- </w:t>
      </w:r>
      <w:bookmarkStart w:id="0" w:name="_GoBack"/>
      <w:bookmarkEnd w:id="0"/>
      <w:r w:rsidR="000C6F4F">
        <w:rPr>
          <w:rFonts w:ascii="Andika" w:hAnsi="Andika"/>
          <w:color w:val="333333"/>
        </w:rPr>
        <w:t>0765861521</w:t>
      </w:r>
    </w:p>
    <w:p w:rsidR="0084461E" w:rsidRDefault="00727BC1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b/>
        </w:rPr>
        <w:t xml:space="preserve"> Questions</w:t>
      </w:r>
    </w:p>
    <w:p w:rsidR="000C6F4F" w:rsidRPr="000C6F4F" w:rsidRDefault="000C6F4F" w:rsidP="000C6F4F">
      <w:pPr>
        <w:pStyle w:val="ListParagraph"/>
        <w:numPr>
          <w:ilvl w:val="0"/>
          <w:numId w:val="16"/>
        </w:numPr>
        <w:shd w:val="clear" w:color="auto" w:fill="FFFFFF"/>
        <w:suppressAutoHyphens w:val="0"/>
        <w:autoSpaceDN/>
        <w:textAlignment w:val="auto"/>
        <w:rPr>
          <w:rFonts w:ascii="Andika" w:hAnsi="Andika" w:cs="Times New Roman"/>
          <w:color w:val="333333"/>
        </w:rPr>
      </w:pPr>
      <w:r w:rsidRPr="000C6F4F">
        <w:rPr>
          <w:rFonts w:ascii="Andika" w:hAnsi="Andika" w:cs="Times New Roman"/>
          <w:color w:val="333333"/>
        </w:rPr>
        <w:t>Explain four types of the outer part of the earth.</w:t>
      </w:r>
    </w:p>
    <w:p w:rsidR="000C6F4F" w:rsidRPr="000C6F4F" w:rsidRDefault="000C6F4F" w:rsidP="000C6F4F">
      <w:pPr>
        <w:pStyle w:val="ListParagraph"/>
        <w:numPr>
          <w:ilvl w:val="0"/>
          <w:numId w:val="16"/>
        </w:numPr>
        <w:shd w:val="clear" w:color="auto" w:fill="FFFFFF"/>
        <w:suppressAutoHyphens w:val="0"/>
        <w:autoSpaceDN/>
        <w:textAlignment w:val="auto"/>
        <w:rPr>
          <w:rFonts w:ascii="Andika" w:hAnsi="Andika" w:cs="Times New Roman"/>
          <w:color w:val="333333"/>
        </w:rPr>
      </w:pPr>
      <w:r w:rsidRPr="000C6F4F">
        <w:rPr>
          <w:rFonts w:ascii="Andika" w:hAnsi="Andika" w:cs="Times New Roman"/>
          <w:color w:val="333333"/>
        </w:rPr>
        <w:t>Name and explain the composition of atmosphere.</w:t>
      </w:r>
    </w:p>
    <w:p w:rsidR="000C6F4F" w:rsidRPr="000C6F4F" w:rsidRDefault="000C6F4F" w:rsidP="000C6F4F">
      <w:pPr>
        <w:pStyle w:val="ListParagraph"/>
        <w:numPr>
          <w:ilvl w:val="0"/>
          <w:numId w:val="16"/>
        </w:numPr>
        <w:shd w:val="clear" w:color="auto" w:fill="FFFFFF"/>
        <w:suppressAutoHyphens w:val="0"/>
        <w:autoSpaceDN/>
        <w:textAlignment w:val="auto"/>
        <w:rPr>
          <w:rFonts w:ascii="Andika" w:hAnsi="Andika" w:cs="Times New Roman"/>
          <w:color w:val="333333"/>
        </w:rPr>
      </w:pPr>
      <w:r w:rsidRPr="000C6F4F">
        <w:rPr>
          <w:rFonts w:ascii="Andika" w:hAnsi="Andika" w:cs="Times New Roman"/>
          <w:color w:val="333333"/>
        </w:rPr>
        <w:t>Explained five atmospheric layers.</w:t>
      </w:r>
    </w:p>
    <w:p w:rsidR="000C6F4F" w:rsidRPr="000C6F4F" w:rsidRDefault="000C6F4F" w:rsidP="000C6F4F">
      <w:pPr>
        <w:pStyle w:val="ListParagraph"/>
        <w:numPr>
          <w:ilvl w:val="0"/>
          <w:numId w:val="16"/>
        </w:numPr>
        <w:shd w:val="clear" w:color="auto" w:fill="FFFFFF"/>
        <w:suppressAutoHyphens w:val="0"/>
        <w:autoSpaceDN/>
        <w:textAlignment w:val="auto"/>
        <w:rPr>
          <w:rFonts w:ascii="Andika" w:hAnsi="Andika" w:cs="Times New Roman"/>
          <w:color w:val="333333"/>
        </w:rPr>
      </w:pPr>
      <w:r>
        <w:rPr>
          <w:rFonts w:ascii="Andika" w:hAnsi="Andika" w:cs="Times New Roman"/>
          <w:color w:val="333333"/>
        </w:rPr>
        <w:t>W</w:t>
      </w:r>
      <w:r w:rsidRPr="000C6F4F">
        <w:rPr>
          <w:rFonts w:ascii="Andika" w:hAnsi="Andika" w:cs="Times New Roman"/>
          <w:color w:val="333333"/>
        </w:rPr>
        <w:t xml:space="preserve">hy atmosphere </w:t>
      </w:r>
      <w:r>
        <w:rPr>
          <w:rFonts w:ascii="Andika" w:hAnsi="Andika" w:cs="Times New Roman"/>
          <w:color w:val="333333"/>
        </w:rPr>
        <w:t>is important to our daily life </w:t>
      </w:r>
      <w:r w:rsidRPr="000C6F4F">
        <w:rPr>
          <w:rFonts w:ascii="Andika" w:hAnsi="Andika" w:cs="Times New Roman"/>
          <w:color w:val="333333"/>
        </w:rPr>
        <w:t>give five points.</w:t>
      </w:r>
    </w:p>
    <w:p w:rsidR="0084461E" w:rsidRDefault="00727BC1">
      <w:pPr>
        <w:pStyle w:val="Standard"/>
        <w:spacing w:line="240" w:lineRule="auto"/>
        <w:jc w:val="center"/>
        <w:rPr>
          <w:rFonts w:ascii="Andika" w:hAnsi="Andika"/>
        </w:rPr>
      </w:pPr>
      <w:r>
        <w:rPr>
          <w:rFonts w:ascii="Andika" w:hAnsi="Andika" w:cs="Times New Roman"/>
          <w:b/>
        </w:rPr>
        <w:t>Stay at home and do academic matters only</w:t>
      </w:r>
    </w:p>
    <w:sectPr w:rsidR="0084461E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2A51" w:rsidRDefault="00DE2A51">
      <w:r>
        <w:separator/>
      </w:r>
    </w:p>
  </w:endnote>
  <w:endnote w:type="continuationSeparator" w:id="0">
    <w:p w:rsidR="00DE2A51" w:rsidRDefault="00DE2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altName w:val="Segoe UI Symbol"/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Liberation Serif">
    <w:altName w:val="Times New Roman"/>
    <w:charset w:val="00"/>
    <w:family w:val="roman"/>
    <w:pitch w:val="variable"/>
  </w:font>
  <w:font w:name="DejaVu Sans">
    <w:altName w:val="Times New Roman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Andika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2A51" w:rsidRDefault="00DE2A51">
      <w:r>
        <w:rPr>
          <w:color w:val="000000"/>
        </w:rPr>
        <w:separator/>
      </w:r>
    </w:p>
  </w:footnote>
  <w:footnote w:type="continuationSeparator" w:id="0">
    <w:p w:rsidR="00DE2A51" w:rsidRDefault="00DE2A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653"/>
    <w:multiLevelType w:val="multilevel"/>
    <w:tmpl w:val="50C2A5A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94675FF"/>
    <w:multiLevelType w:val="multilevel"/>
    <w:tmpl w:val="08E0D7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12B152A6"/>
    <w:multiLevelType w:val="multilevel"/>
    <w:tmpl w:val="CE6464A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5ED6A1D"/>
    <w:multiLevelType w:val="multilevel"/>
    <w:tmpl w:val="70F83F0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1DAE4955"/>
    <w:multiLevelType w:val="hybridMultilevel"/>
    <w:tmpl w:val="2B6E7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AB46DB"/>
    <w:multiLevelType w:val="multilevel"/>
    <w:tmpl w:val="FC54C1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240B01DB"/>
    <w:multiLevelType w:val="multilevel"/>
    <w:tmpl w:val="A594CC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28CE146D"/>
    <w:multiLevelType w:val="hybridMultilevel"/>
    <w:tmpl w:val="A8E6E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C45D7"/>
    <w:multiLevelType w:val="multilevel"/>
    <w:tmpl w:val="102CCD6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4B925379"/>
    <w:multiLevelType w:val="multilevel"/>
    <w:tmpl w:val="050879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0" w15:restartNumberingAfterBreak="0">
    <w:nsid w:val="592B0F28"/>
    <w:multiLevelType w:val="multilevel"/>
    <w:tmpl w:val="367810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 w15:restartNumberingAfterBreak="0">
    <w:nsid w:val="62620C30"/>
    <w:multiLevelType w:val="multilevel"/>
    <w:tmpl w:val="6144CFB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2" w15:restartNumberingAfterBreak="0">
    <w:nsid w:val="6D3C5B3D"/>
    <w:multiLevelType w:val="hybridMultilevel"/>
    <w:tmpl w:val="179AD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06F3073"/>
    <w:multiLevelType w:val="multilevel"/>
    <w:tmpl w:val="D2523D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4" w15:restartNumberingAfterBreak="0">
    <w:nsid w:val="72BC72A6"/>
    <w:multiLevelType w:val="multilevel"/>
    <w:tmpl w:val="467A4B8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"/>
  </w:num>
  <w:num w:numId="4">
    <w:abstractNumId w:val="0"/>
  </w:num>
  <w:num w:numId="5">
    <w:abstractNumId w:val="5"/>
  </w:num>
  <w:num w:numId="6">
    <w:abstractNumId w:val="9"/>
  </w:num>
  <w:num w:numId="7">
    <w:abstractNumId w:val="8"/>
  </w:num>
  <w:num w:numId="8">
    <w:abstractNumId w:val="13"/>
  </w:num>
  <w:num w:numId="9">
    <w:abstractNumId w:val="10"/>
  </w:num>
  <w:num w:numId="10">
    <w:abstractNumId w:val="6"/>
  </w:num>
  <w:num w:numId="11">
    <w:abstractNumId w:val="2"/>
  </w:num>
  <w:num w:numId="12">
    <w:abstractNumId w:val="11"/>
  </w:num>
  <w:num w:numId="13">
    <w:abstractNumId w:val="14"/>
    <w:lvlOverride w:ilvl="0">
      <w:startOverride w:val="1"/>
    </w:lvlOverride>
  </w:num>
  <w:num w:numId="14">
    <w:abstractNumId w:val="12"/>
  </w:num>
  <w:num w:numId="15">
    <w:abstractNumId w:val="4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LA0MTcyMrY0MjNS0lEKTi0uzszPAykwrgUArrlxkSwAAAA="/>
  </w:docVars>
  <w:rsids>
    <w:rsidRoot w:val="0084461E"/>
    <w:rsid w:val="000024D3"/>
    <w:rsid w:val="000C6F4F"/>
    <w:rsid w:val="00101667"/>
    <w:rsid w:val="00250B6C"/>
    <w:rsid w:val="00727BC1"/>
    <w:rsid w:val="007C1223"/>
    <w:rsid w:val="0084461E"/>
    <w:rsid w:val="008B737E"/>
    <w:rsid w:val="00C16292"/>
    <w:rsid w:val="00DE2A51"/>
    <w:rsid w:val="00E8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9C095"/>
  <w15:docId w15:val="{839C8C6E-D163-467F-9D2B-7B00789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rFonts w:ascii="Liberation Serif" w:eastAsia="DejaVu Sans" w:hAnsi="Liberation Serif" w:cs="DejaVu Sans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pPr>
      <w:ind w:left="72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  <w:szCs w:val="24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E838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7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1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www.mmao.space%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cIM4F5RxspdQsBHvPGb4Qa57gEHyMBTSJ6Gn655YiBBuDRg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lozo, Mponda (FAOTZ)</cp:lastModifiedBy>
  <cp:revision>5</cp:revision>
  <dcterms:created xsi:type="dcterms:W3CDTF">2020-04-26T21:29:00Z</dcterms:created>
  <dcterms:modified xsi:type="dcterms:W3CDTF">2020-04-27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